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John Doe</w:t>
      </w:r>
      <w:r>
        <w:br/>
      </w:r>
      <w:r>
        <w:t xml:space="preserve">123 Street Name</w:t>
      </w:r>
      <w:r>
        <w:br/>
      </w:r>
      <w:r>
        <w:t xml:space="preserve">Alexandria, Egypt</w:t>
      </w:r>
      <w:r>
        <w:br/>
      </w:r>
      <w:r>
        <w:t xml:space="preserve">Phone: +20 123 456 7890</w:t>
      </w:r>
      <w:r>
        <w:br/>
      </w:r>
      <w:r>
        <w:t xml:space="preserve">Email: john.doe@example.com</w:t>
      </w:r>
      <w:r>
        <w:br/>
      </w:r>
      <w:r>
        <w:t xml:space="preserve">Date: [Insert Date]</w:t>
      </w:r>
    </w:p>
    <w:p>
      <w:pPr>
        <w:pStyle w:val="BodyText"/>
      </w:pPr>
      <w:r>
        <w:rPr>
          <w:bCs/>
          <w:b/>
        </w:rPr>
        <w:t xml:space="preserve">Ms. Aisha Khalid</w:t>
      </w:r>
      <w:r>
        <w:br/>
      </w:r>
      <w:r>
        <w:t xml:space="preserve">HR Manager</w:t>
      </w:r>
      <w:r>
        <w:br/>
      </w:r>
      <w:r>
        <w:t xml:space="preserve">Metro Marketing Solutions Egypt</w:t>
      </w:r>
      <w:r>
        <w:br/>
      </w:r>
      <w:r>
        <w:t xml:space="preserve">456 Commercial Road</w:t>
      </w:r>
      <w:r>
        <w:br/>
      </w:r>
      <w:r>
        <w:t xml:space="preserve">Alexandria, Egypt</w:t>
      </w:r>
    </w:p>
    <w:p>
      <w:pPr>
        <w:pStyle w:val="BodyText"/>
      </w:pPr>
      <w:r>
        <w:t xml:space="preserve">Dear Ms. Khalid,</w:t>
      </w:r>
    </w:p>
    <w:p>
      <w:pPr>
        <w:pStyle w:val="BodyText"/>
      </w:pPr>
      <w:r>
        <w:t xml:space="preserve">I am writing to express my enthusiastic interest in the **Marketing Manager** position at Metro Marketing Solutions Egypt, as advertised. With over a decade of experience in strategic marketing and a proven track record of driving brand growth in dynamic markets, I am confident in my ability to contribute effectively to your team. As a dedicated **Marketing Manager**, I have consistently delivered results through innovative campaigns, data-driven strategies, and a deep understanding of local and global consumer behavior. This opportunity to join your organization in **Egypt Alexandria** is particularly compelling, as the city’s unique blend of cultural heritage and modern economic growth aligns perfectly with my professional goals.</w:t>
      </w:r>
    </w:p>
    <w:p>
      <w:pPr>
        <w:pStyle w:val="BodyText"/>
      </w:pPr>
      <w:r>
        <w:t xml:space="preserve">Throughout my career, I have specialized in creating marketing solutions that resonate with diverse audiences while maintaining a strong focus on measurable outcomes. As a **Marketing Manager** at Global Vision Marketing in Dubai, I spearheaded the launch of a regional digital campaign for a luxury fashion brand, which increased market share by 25% within six months. This success was driven by meticulous research into local consumer preferences and the integration of culturally relevant messaging with modern digital tools. Similarly, during my tenure at Nexus Advertising in Cairo, I led a rebranding initiative that enhanced customer engagement and boosted sales by 18% in the first year. These experiences have honed my ability to develop strategies that balance creativity with analytics, ensuring alignment with business objectives.</w:t>
      </w:r>
    </w:p>
    <w:p>
      <w:pPr>
        <w:pStyle w:val="BodyText"/>
      </w:pPr>
      <w:r>
        <w:t xml:space="preserve">What excites me most about the **Marketing Manager** role in **Egypt Alexandria** is the opportunity to leverage my expertise in a region experiencing rapid transformation. Alexandria, as a historic and economic hub, presents unique challenges and opportunities for marketers. Its diverse population, rich cultural tapestry, and growing tech-savvy youth demographic require tailored approaches that respect tradition while embracing innovation. My background in cross-cultural marketing has equipped me with the skills to navigate such complexities. For instance, during my time in Saudi Arabia, I developed a campaign that celebrated local traditions while promoting a new line of eco-friendly products, resulting in a 30% increase in brand loyalty among younger consumers. This ability to merge cultural sensitivity with modern marketing practices is something I believe will be invaluable in Alexandria.</w:t>
      </w:r>
    </w:p>
    <w:p>
      <w:pPr>
        <w:pStyle w:val="BodyText"/>
      </w:pPr>
      <w:r>
        <w:t xml:space="preserve">Furthermore, my understanding of the **Egypt Alexandria** market extends beyond academic knowledge. I have spent time studying the region’s evolving media landscape and consumer trends, which include a surge in social media usage, particularly among Gen Z and millennial audiences. This insight has allowed me to craft campaigns that utilize platforms like Instagram and TikTok effectively, as well as traditional channels such as radio and print, which remain critical in reaching broader demographics. I am also familiar with the regulatory environment for advertising in Egypt, ensuring that all initiatives comply with local standards while maintaining a competitive edge. This holistic approach to marketing has been instrumental in my previous roles and would enable me to contribute immediately to Metro Marketing Solutions Egypt’s objectives.</w:t>
      </w:r>
    </w:p>
    <w:p>
      <w:pPr>
        <w:pStyle w:val="BodyText"/>
      </w:pPr>
      <w:r>
        <w:t xml:space="preserve">What sets me apart as a **Marketing Manager** is my commitment to fostering collaboration and empowering teams. I believe that successful marketing is not just about individual brilliance but about creating a culture of innovation and shared goals. At my previous company, I mentored a team of junior marketers, which not only improved their skills but also elevated the overall performance of our department. This leadership style, combined with my technical expertise in SEO, content marketing, and analytics tools like Google Analytics and CRM platforms, ensures that I can drive results while nurturing talent. In **Egypt Alexandria**, where the marketing landscape is both competitive and fast-paced, these qualities would allow me to lead projects with confidence and adaptability.</w:t>
      </w:r>
    </w:p>
    <w:p>
      <w:pPr>
        <w:pStyle w:val="BodyText"/>
      </w:pPr>
      <w:r>
        <w:t xml:space="preserve">I am particularly drawn to Metro Marketing Solutions Egypt because of your reputation for excellence in delivering creative solutions that resonate with local communities. I admire how your company has consistently adapted to market changes while maintaining a strong ethical foundation. As a **Marketing Manager**, I am eager to contribute my experience in strategic planning, campaign execution, and team leadership to support your mission. I am confident that my background aligns with the needs of your organization and that my passion for marketing will translate into meaningful contributions to your growth in **Egypt Alexandria**.</w:t>
      </w:r>
    </w:p>
    <w:p>
      <w:pPr>
        <w:pStyle w:val="BodyText"/>
      </w:pPr>
      <w:r>
        <w:t xml:space="preserve">Thank you for considering my application. I would welcome the opportunity to discuss how my skills and vision can benefit Metro Marketing Solutions Egypt. I am available at your convenience for an interview and can be reached at +20 123 456 7890 or john.doe@example.com. I look forward to the possibility of working together to achieve great success in **Egypt Alexandri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Egypt Alexandria</dc:title>
  <dc:creator/>
  <cp:keywords/>
  <dcterms:created xsi:type="dcterms:W3CDTF">2026-07-24T11:11:00Z</dcterms:created>
  <dcterms:modified xsi:type="dcterms:W3CDTF">2026-07-24T11:11:00Z</dcterms:modified>
</cp:coreProperties>
</file>

<file path=docProps/custom.xml><?xml version="1.0" encoding="utf-8"?>
<Properties xmlns="http://schemas.openxmlformats.org/officeDocument/2006/custom-properties" xmlns:vt="http://schemas.openxmlformats.org/officeDocument/2006/docPropsVTypes"/>
</file>